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lookupuserbylastname-1"/>
    <w:p>
      <w:pPr>
        <w:pStyle w:val="Heading1"/>
      </w:pPr>
      <w:r>
        <w:t xml:space="preserve">LookupUserByLastName</w:t>
      </w:r>
    </w:p>
    <w:p>
      <w:pPr>
        <w:pStyle w:val="FirstParagraph"/>
      </w:pPr>
      <w:r>
        <w:t xml:space="preserve">O método LookupUserByLastName retorna uma lista de usuários com o sobrenome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consulta anexa um caractere-coringa ao final da palavra-chave, por exemplo, "John" retorna Johnson e Johnston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UserByLast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UserByLast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ou a primeira parte de um nome a ser pesquisad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as propriedades de cada usuário cujo sobrenome atende aos critérios da pesqui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List = accesscontrol.LookupUserByLastName(sSessionToken, “last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UserByLast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UserByLast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1"/>
          <w:numId w:val="1000"/>
        </w:numPr>
      </w:pPr>
      <w:r>
        <w:t xml:space="preserve">&lt;/LookupUserByLast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UserByLast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LookupUserByLastNameResult&gt;</w:t>
      </w:r>
      <w:r>
        <w:rPr>
          <w:b/>
          <w:bCs/>
        </w:rPr>
        <w:t xml:space="preserve">string</w:t>
      </w:r>
      <w:r>
        <w:t xml:space="preserve">&lt;/LookupUserByLastNameResult&gt;</w:t>
      </w:r>
    </w:p>
    <w:p>
      <w:pPr>
        <w:numPr>
          <w:ilvl w:val="1"/>
          <w:numId w:val="1000"/>
        </w:numPr>
      </w:pPr>
      <w:r>
        <w:t xml:space="preserve">&lt;/LookupUserByLast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1&lt;/row_num&gt;</w:t>
      </w:r>
    </w:p>
    <w:p>
      <w:pPr>
        <w:numPr>
          <w:ilvl w:val="1"/>
          <w:numId w:val="1000"/>
        </w:numPr>
      </w:pPr>
      <w:r>
        <w:t xml:space="preserve">&lt;ID&gt;3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04Z</dcterms:created>
  <dcterms:modified xsi:type="dcterms:W3CDTF">2025-03-20T20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